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ng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onga received a score of 5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onga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nga received a score of</w:t>
      </w:r>
      <w:r>
        <w:t xml:space="preserve"> </w:t>
      </w:r>
      <w:r>
        <w:rPr>
          <w:bCs/>
          <w:b/>
        </w:rPr>
        <w:t xml:space="preserve">63.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onga received a score of 7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onga received a score of 45.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onga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onga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ong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ong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ong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ong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ong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ong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ong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ong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ong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ong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onga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ong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ong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ong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ong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ong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ong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ong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ong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ong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ong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ong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ong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ong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ong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ong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ong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ong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2:01Z</dcterms:created>
  <dcterms:modified xsi:type="dcterms:W3CDTF">2024-01-16T20: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onga Country Report</vt:lpwstr>
  </property>
</Properties>
</file>